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X4ea2d5c5e9a64afc7e5a26d66141a0686ff3d67"/>
    <w:p>
      <w:pPr>
        <w:pStyle w:val="Heading1"/>
      </w:pPr>
      <w:r>
        <w:t xml:space="preserve">Cover Letter for Environmental Engineer Position in Mexico City</w:t>
      </w:r>
    </w:p>
    <w:p>
      <w:pPr>
        <w:pStyle w:val="FirstParagraph"/>
      </w:pPr>
      <w:r>
        <w:t xml:space="preserve">Dear Hiring Manager,</w:t>
      </w:r>
    </w:p>
    <w:p>
      <w:pPr>
        <w:pStyle w:val="BodyText"/>
      </w:pPr>
      <w:r>
        <w:t xml:space="preserve">As an experienced Environmental Engineer with a strong commitment to sustainable development and environmental stewardship, I am excited to apply for the Environmental Engineer position at your esteemed organization in Mexico City. With a deep understanding of the unique environmental challenges facing urban centers like Mexico City, I am eager to contribute my expertise in pollution control, waste management, and ecological conservation to support your mission of fostering a healthier and more sustainable environment.</w:t>
      </w:r>
    </w:p>
    <w:p>
      <w:pPr>
        <w:pStyle w:val="BodyText"/>
      </w:pPr>
      <w:r>
        <w:t xml:space="preserve">My academic background in Environmental Engineering from the Universidad Nacional Autónoma de México (UNAM) has provided me with a solid foundation in both theoretical concepts and practical applications. During my studies, I focused on topics such as air quality management, water resource engineering, and environmental impact assessments. These experiences not only honed my technical skills but also instilled in me a profound appreciation for the importance of balancing urban development with ecological preservation—a principle that is especially critical in a megacity like Mexico City.</w:t>
      </w:r>
    </w:p>
    <w:p>
      <w:pPr>
        <w:pStyle w:val="BodyText"/>
      </w:pPr>
      <w:r>
        <w:t xml:space="preserve">Over the past five years, I have worked on a variety of projects that align with the goals of environmental engineering in Mexico City. One notable initiative involved collaborating with local authorities to design an integrated waste management system for a densely populated neighborhood. This project required extensive community engagement and innovative solutions to address issues such as illegal dumping and inefficient recycling processes. By implementing a decentralized collection network and educational campaigns, we were able to reduce landfill waste by 30% within six months. This experience reinforced my belief that successful environmental engineering requires not only technical expertise but also the ability to engage with stakeholders and adapt to local conditions.</w:t>
      </w:r>
    </w:p>
    <w:p>
      <w:pPr>
        <w:pStyle w:val="BodyText"/>
      </w:pPr>
      <w:r>
        <w:t xml:space="preserve">Another key project I led was an air quality monitoring initiative in partnership with the Secretaría del Medio Ambiente de la Ciudad de México (SEMARNAT). Using advanced sensor technology and data analytics, we identified hotspots of particulate matter pollution and developed targeted mitigation strategies. Our findings were instrumental in shaping citywide policies to restrict emissions from industrial zones and promote cleaner transportation options. This work highlighted the critical role of environmental engineers in addressing public health concerns and driving policy change, particularly in a city where air quality remains a pressing issue.</w:t>
      </w:r>
    </w:p>
    <w:p>
      <w:pPr>
        <w:pStyle w:val="BodyText"/>
      </w:pPr>
      <w:r>
        <w:t xml:space="preserve">My professional journey has also included extensive work in water resource management, another vital area for Mexico City. The city faces significant challenges related to water scarcity, infrastructure aging, and contamination risks. In one project, I contributed to the design of a stormwater capture system that reduced urban flooding while replenishing groundwater reserves. This initiative required careful coordination with engineers, hydrologists, and municipal planners to ensure compliance with local regulations and environmental standards. The success of this project underscored the importance of interdisciplinary collaboration in tackling complex environmental problems.</w:t>
      </w:r>
    </w:p>
    <w:p>
      <w:pPr>
        <w:pStyle w:val="BodyText"/>
      </w:pPr>
      <w:r>
        <w:t xml:space="preserve">What sets me apart as an Environmental Engineer is my ability to merge technical proficiency with a proactive, solution-oriented mindset. I am particularly drawn to opportunities that allow me to address the intersection of environmental sustainability and social equity. In Mexico City, where marginalized communities often bear the brunt of environmental degradation, I believe engineers have a responsibility to advocate for inclusive and equitable solutions. For instance, during my tenure at [Previous Company/Organization], I spearheaded a program to provide clean water access to underserved areas by leveraging low-cost filtration technologies. This initiative not only improved public health outcomes but also empowered local residents to take ownership of their environmental resources.</w:t>
      </w:r>
    </w:p>
    <w:p>
      <w:pPr>
        <w:pStyle w:val="BodyText"/>
      </w:pPr>
      <w:r>
        <w:t xml:space="preserve">Moreover, my experience in Mexico City has exposed me to the unique regulatory landscape and cultural dynamics that shape environmental projects. I am well-versed in national and local environmental laws, such as the Ley General del Equilibrio Ecológico y la Protección Ambiental, and have a track record of ensuring compliance while driving innovation. I also understand the importance of adapting global best practices to local contexts—a skill that has been critical in my work with both public and private sector clients.</w:t>
      </w:r>
    </w:p>
    <w:p>
      <w:pPr>
        <w:pStyle w:val="BodyText"/>
      </w:pPr>
      <w:r>
        <w:t xml:space="preserve">As an Environmental Engineer, I am passionate about creating long-term solutions that address the root causes of environmental issues. Whether it’s developing green infrastructure, promoting renewable energy adoption, or advancing circular economy principles, I am committed to contributing to a more resilient future for Mexico City. My goal is to join an organization that shares this vision and values the role of engineering in fostering sustainable urban development.</w:t>
      </w:r>
    </w:p>
    <w:p>
      <w:pPr>
        <w:pStyle w:val="BodyText"/>
      </w:pPr>
      <w:r>
        <w:t xml:space="preserve">I am particularly interested in your organization’s focus on [specific area, e.g., climate resilience, green technologies, or community-based projects]. I am confident that my background in environmental engineering, combined with my hands-on experience in Mexico City’s dynamic environment, makes me a strong candidate for this position. I would welcome the opportunity to discuss how my skills and experiences align with your needs.</w:t>
      </w:r>
    </w:p>
    <w:p>
      <w:pPr>
        <w:pStyle w:val="BodyText"/>
      </w:pPr>
      <w:r>
        <w:t xml:space="preserve">Thank you for considering my application. I look forward to the possibility of contributing to your team and helping shape a more sustainable future for Mexico C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nvironmental Engineer</dc:title>
  <dc:creator/>
  <cp:keywords/>
  <dcterms:created xsi:type="dcterms:W3CDTF">2025-12-10T13:59:57Z</dcterms:created>
  <dcterms:modified xsi:type="dcterms:W3CDTF">2025-12-10T13:59:57Z</dcterms:modified>
</cp:coreProperties>
</file>

<file path=docProps/custom.xml><?xml version="1.0" encoding="utf-8"?>
<Properties xmlns="http://schemas.openxmlformats.org/officeDocument/2006/custom-properties" xmlns:vt="http://schemas.openxmlformats.org/officeDocument/2006/docPropsVTypes"/>
</file>